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766F3435" w:rsidR="0047253D" w:rsidRDefault="00ED2EC1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May 05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19771F2B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960AEE">
        <w:t xml:space="preserve"> </w:t>
      </w:r>
      <w:r w:rsidR="008D70B5">
        <w:t xml:space="preserve">April </w:t>
      </w:r>
      <w:r w:rsidR="00ED2EC1">
        <w:t>21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0A2A68F3" w14:textId="72A80191" w:rsidR="00F760E2" w:rsidRDefault="00787278" w:rsidP="008D70B5">
      <w:pPr>
        <w:pStyle w:val="ListParagraph"/>
        <w:numPr>
          <w:ilvl w:val="3"/>
          <w:numId w:val="4"/>
        </w:numPr>
      </w:pPr>
      <w:r>
        <w:t>Public Comment</w:t>
      </w:r>
    </w:p>
    <w:p w14:paraId="6394964A" w14:textId="77777777" w:rsidR="00B81203" w:rsidRDefault="00B81203" w:rsidP="00B81203">
      <w:pPr>
        <w:pStyle w:val="ListParagraph"/>
      </w:pPr>
    </w:p>
    <w:p w14:paraId="51A9364A" w14:textId="1A37DA59" w:rsidR="00B81203" w:rsidRDefault="00B81203" w:rsidP="008D70B5">
      <w:pPr>
        <w:pStyle w:val="ListParagraph"/>
        <w:numPr>
          <w:ilvl w:val="3"/>
          <w:numId w:val="4"/>
        </w:numPr>
      </w:pPr>
      <w:r>
        <w:t>Catering Permit</w:t>
      </w:r>
      <w:r w:rsidR="00220E05">
        <w:t>-</w:t>
      </w:r>
      <w:r w:rsidR="00C549AE">
        <w:t xml:space="preserve"> Crazy </w:t>
      </w:r>
      <w:r w:rsidR="00220E05">
        <w:t>Tony’s</w:t>
      </w:r>
    </w:p>
    <w:p w14:paraId="48C2FECA" w14:textId="77777777" w:rsidR="00B81203" w:rsidRDefault="00B81203" w:rsidP="00B81203">
      <w:pPr>
        <w:pStyle w:val="ListParagraph"/>
      </w:pPr>
    </w:p>
    <w:p w14:paraId="0902BAC0" w14:textId="46287C5D" w:rsidR="00B81203" w:rsidRDefault="00B81203" w:rsidP="008D70B5">
      <w:pPr>
        <w:pStyle w:val="ListParagraph"/>
        <w:numPr>
          <w:ilvl w:val="3"/>
          <w:numId w:val="4"/>
        </w:numPr>
      </w:pPr>
      <w:r>
        <w:t>Catering Permit</w:t>
      </w:r>
      <w:r w:rsidR="00220E05">
        <w:t>-</w:t>
      </w:r>
      <w:r w:rsidR="00C549AE">
        <w:t xml:space="preserve">Crazy </w:t>
      </w:r>
      <w:r w:rsidR="00220E05">
        <w:t>Tony’s</w:t>
      </w:r>
    </w:p>
    <w:p w14:paraId="046F4897" w14:textId="458E3BFA" w:rsidR="006E3E01" w:rsidRDefault="006E3E01" w:rsidP="00ED2EC1"/>
    <w:p w14:paraId="3E7E84B3" w14:textId="2733ADFE" w:rsidR="0038022C" w:rsidRDefault="008D70B5" w:rsidP="00ED2EC1">
      <w:pPr>
        <w:pStyle w:val="ListParagraph"/>
        <w:numPr>
          <w:ilvl w:val="3"/>
          <w:numId w:val="4"/>
        </w:numPr>
      </w:pPr>
      <w:r>
        <w:t>PW Vehicle Purchas</w:t>
      </w:r>
      <w:r w:rsidR="00ED2EC1">
        <w:t>e</w:t>
      </w:r>
    </w:p>
    <w:p w14:paraId="2B600013" w14:textId="77777777" w:rsidR="00FA0E77" w:rsidRDefault="00FA0E77" w:rsidP="00FA0E77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445E45E1" w14:textId="2C49AAEE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1B7313E" w14:textId="51D65CD8" w:rsidR="00DC4C75" w:rsidRDefault="00A54839" w:rsidP="00DC4C75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45775E94" w14:textId="6EC30B28" w:rsidR="00B109A7" w:rsidRDefault="00260F56" w:rsidP="00260F56">
      <w:pPr>
        <w:ind w:left="360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y </w:t>
      </w:r>
      <w:r w:rsidR="00ED2EC1">
        <w:rPr>
          <w:bCs/>
          <w:sz w:val="28"/>
          <w:szCs w:val="28"/>
        </w:rPr>
        <w:t>18</w:t>
      </w:r>
      <w:r w:rsidR="00B109A7" w:rsidRPr="00DA7A21">
        <w:rPr>
          <w:bCs/>
          <w:sz w:val="28"/>
          <w:szCs w:val="28"/>
        </w:rPr>
        <w:t xml:space="preserve">, </w:t>
      </w:r>
      <w:proofErr w:type="gramStart"/>
      <w:r w:rsidR="00B109A7" w:rsidRPr="00DA7A21">
        <w:rPr>
          <w:bCs/>
          <w:sz w:val="28"/>
          <w:szCs w:val="28"/>
        </w:rPr>
        <w:t>202</w:t>
      </w:r>
      <w:r w:rsidR="00B109A7">
        <w:rPr>
          <w:bCs/>
          <w:sz w:val="28"/>
          <w:szCs w:val="28"/>
        </w:rPr>
        <w:t>6</w:t>
      </w:r>
      <w:proofErr w:type="gramEnd"/>
      <w:r w:rsidR="00B109A7" w:rsidRPr="00DA7A21">
        <w:rPr>
          <w:bCs/>
          <w:sz w:val="28"/>
          <w:szCs w:val="28"/>
        </w:rPr>
        <w:t xml:space="preserve"> Next Council Meeting</w:t>
      </w:r>
    </w:p>
    <w:p w14:paraId="654EC785" w14:textId="68501A89" w:rsidR="007F35EA" w:rsidRDefault="007F35EA" w:rsidP="00260F56">
      <w:pPr>
        <w:ind w:left="3600"/>
        <w:rPr>
          <w:bCs/>
          <w:sz w:val="28"/>
          <w:szCs w:val="28"/>
        </w:rPr>
      </w:pPr>
    </w:p>
    <w:p w14:paraId="75BA59CE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78DAFF91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41CD895E" w14:textId="71DD6A20" w:rsidR="008A4518" w:rsidRDefault="008A4518" w:rsidP="008A4518">
      <w:pPr>
        <w:ind w:left="360"/>
        <w:jc w:val="center"/>
        <w:rPr>
          <w:bCs/>
          <w:sz w:val="28"/>
          <w:szCs w:val="28"/>
        </w:rPr>
      </w:pP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C2DAD552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474"/>
    <w:rsid w:val="0003553C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57F83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55F"/>
    <w:rsid w:val="000C7E9D"/>
    <w:rsid w:val="000D1AB0"/>
    <w:rsid w:val="000D31DC"/>
    <w:rsid w:val="000D32D0"/>
    <w:rsid w:val="000D38E8"/>
    <w:rsid w:val="000D5930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2FC3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4B9"/>
    <w:rsid w:val="001E155A"/>
    <w:rsid w:val="001E1DB9"/>
    <w:rsid w:val="001E260F"/>
    <w:rsid w:val="001E29D1"/>
    <w:rsid w:val="001E4ACA"/>
    <w:rsid w:val="001E615A"/>
    <w:rsid w:val="001E6E9A"/>
    <w:rsid w:val="001E741D"/>
    <w:rsid w:val="001F0451"/>
    <w:rsid w:val="001F0B63"/>
    <w:rsid w:val="001F0FF1"/>
    <w:rsid w:val="001F26A0"/>
    <w:rsid w:val="001F42CA"/>
    <w:rsid w:val="001F476F"/>
    <w:rsid w:val="001F53DC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0E05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47932"/>
    <w:rsid w:val="00251A4F"/>
    <w:rsid w:val="00253AB9"/>
    <w:rsid w:val="002540FF"/>
    <w:rsid w:val="0025514C"/>
    <w:rsid w:val="00256E3F"/>
    <w:rsid w:val="002576E6"/>
    <w:rsid w:val="00257CE9"/>
    <w:rsid w:val="00257FE8"/>
    <w:rsid w:val="00260E54"/>
    <w:rsid w:val="00260F56"/>
    <w:rsid w:val="002638BB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5CB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A28"/>
    <w:rsid w:val="00334C59"/>
    <w:rsid w:val="00335A61"/>
    <w:rsid w:val="00337EE5"/>
    <w:rsid w:val="00340448"/>
    <w:rsid w:val="00340FD4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59E7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22C"/>
    <w:rsid w:val="00380C44"/>
    <w:rsid w:val="00380D68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1CE9"/>
    <w:rsid w:val="003F2E4D"/>
    <w:rsid w:val="003F3CFD"/>
    <w:rsid w:val="003F5030"/>
    <w:rsid w:val="003F69CA"/>
    <w:rsid w:val="003F730D"/>
    <w:rsid w:val="00400464"/>
    <w:rsid w:val="00403A65"/>
    <w:rsid w:val="00404D2D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47E4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98D"/>
    <w:rsid w:val="00473A24"/>
    <w:rsid w:val="00475C68"/>
    <w:rsid w:val="004761F4"/>
    <w:rsid w:val="00476452"/>
    <w:rsid w:val="004772FD"/>
    <w:rsid w:val="004802FA"/>
    <w:rsid w:val="004848DB"/>
    <w:rsid w:val="00484A00"/>
    <w:rsid w:val="0048589C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5E9D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4F6861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49E5"/>
    <w:rsid w:val="00525557"/>
    <w:rsid w:val="005258F8"/>
    <w:rsid w:val="0052626F"/>
    <w:rsid w:val="005269D8"/>
    <w:rsid w:val="0053369A"/>
    <w:rsid w:val="00533ECC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4F7D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4F49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49C6"/>
    <w:rsid w:val="006151A5"/>
    <w:rsid w:val="00620183"/>
    <w:rsid w:val="00620B12"/>
    <w:rsid w:val="006236FA"/>
    <w:rsid w:val="0062679B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47B7B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5E2B"/>
    <w:rsid w:val="006A627A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3E01"/>
    <w:rsid w:val="006E4508"/>
    <w:rsid w:val="006E573D"/>
    <w:rsid w:val="006E7923"/>
    <w:rsid w:val="006F10A2"/>
    <w:rsid w:val="006F5866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577"/>
    <w:rsid w:val="00741892"/>
    <w:rsid w:val="00741A3F"/>
    <w:rsid w:val="007434D1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9E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5A79"/>
    <w:rsid w:val="007B6154"/>
    <w:rsid w:val="007B6933"/>
    <w:rsid w:val="007B7128"/>
    <w:rsid w:val="007B77E2"/>
    <w:rsid w:val="007B7AC3"/>
    <w:rsid w:val="007C0577"/>
    <w:rsid w:val="007C0A21"/>
    <w:rsid w:val="007C12A5"/>
    <w:rsid w:val="007C1934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35EA"/>
    <w:rsid w:val="007F4782"/>
    <w:rsid w:val="007F4A9B"/>
    <w:rsid w:val="007F4DC7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1F27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465B3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59F6"/>
    <w:rsid w:val="00867544"/>
    <w:rsid w:val="00867FD3"/>
    <w:rsid w:val="00870D8A"/>
    <w:rsid w:val="0087110F"/>
    <w:rsid w:val="00871C54"/>
    <w:rsid w:val="008735E9"/>
    <w:rsid w:val="00873C5E"/>
    <w:rsid w:val="00877923"/>
    <w:rsid w:val="00877A86"/>
    <w:rsid w:val="00877D99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D70B5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0AEE"/>
    <w:rsid w:val="00962210"/>
    <w:rsid w:val="0096221C"/>
    <w:rsid w:val="00962F18"/>
    <w:rsid w:val="0096315F"/>
    <w:rsid w:val="00963CE7"/>
    <w:rsid w:val="0096467D"/>
    <w:rsid w:val="00964F42"/>
    <w:rsid w:val="009677C4"/>
    <w:rsid w:val="009677F3"/>
    <w:rsid w:val="00975073"/>
    <w:rsid w:val="00975680"/>
    <w:rsid w:val="00975820"/>
    <w:rsid w:val="0097776F"/>
    <w:rsid w:val="0098244C"/>
    <w:rsid w:val="00985C65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3E0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2B3E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A641D"/>
    <w:rsid w:val="00AB2EDD"/>
    <w:rsid w:val="00AB3742"/>
    <w:rsid w:val="00AB395E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1203"/>
    <w:rsid w:val="00B83541"/>
    <w:rsid w:val="00B83A42"/>
    <w:rsid w:val="00B85631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2D79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3CB8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49AE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9F9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32FE"/>
    <w:rsid w:val="00CF424C"/>
    <w:rsid w:val="00CF69AF"/>
    <w:rsid w:val="00CF7CB0"/>
    <w:rsid w:val="00D039FE"/>
    <w:rsid w:val="00D04485"/>
    <w:rsid w:val="00D0585B"/>
    <w:rsid w:val="00D066F3"/>
    <w:rsid w:val="00D06A0F"/>
    <w:rsid w:val="00D06CD2"/>
    <w:rsid w:val="00D118C0"/>
    <w:rsid w:val="00D1243E"/>
    <w:rsid w:val="00D124BB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4F8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6A2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C47F6"/>
    <w:rsid w:val="00DC4C7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2A65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3E44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343A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2EC1"/>
    <w:rsid w:val="00ED4FCC"/>
    <w:rsid w:val="00ED558F"/>
    <w:rsid w:val="00ED5992"/>
    <w:rsid w:val="00ED5DC2"/>
    <w:rsid w:val="00ED7D1F"/>
    <w:rsid w:val="00EE0955"/>
    <w:rsid w:val="00EE181B"/>
    <w:rsid w:val="00EE2DF9"/>
    <w:rsid w:val="00EE4B08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254F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2E38"/>
    <w:rsid w:val="00F3358D"/>
    <w:rsid w:val="00F36B3C"/>
    <w:rsid w:val="00F40188"/>
    <w:rsid w:val="00F413F4"/>
    <w:rsid w:val="00F4156C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28A6"/>
    <w:rsid w:val="00F547E7"/>
    <w:rsid w:val="00F54E4E"/>
    <w:rsid w:val="00F62CAB"/>
    <w:rsid w:val="00F645CD"/>
    <w:rsid w:val="00F64BF6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0E2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0E77"/>
    <w:rsid w:val="00FA1230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A74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8</cp:revision>
  <cp:lastPrinted>2026-04-07T23:43:00Z</cp:lastPrinted>
  <dcterms:created xsi:type="dcterms:W3CDTF">2026-04-30T18:30:00Z</dcterms:created>
  <dcterms:modified xsi:type="dcterms:W3CDTF">2026-05-01T21:18:00Z</dcterms:modified>
</cp:coreProperties>
</file>